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30bc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7af33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c2063c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ec2fa088"/>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21b866c3"/>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4f763da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